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6" w:name="Xe252c7f4ccd4f1f00e705522ac82b5c7e0ff566"/>
    <w:p>
      <w:pPr>
        <w:pStyle w:val="Heading1"/>
      </w:pPr>
      <w:r>
        <w:t xml:space="preserve">Cover Letter for Mechanical Engineer Position in Canada Vancouver</w:t>
      </w:r>
    </w:p>
    <w:p>
      <w:pPr>
        <w:pStyle w:val="FirstParagraph"/>
      </w:pPr>
      <w:r>
        <w:t xml:space="preserve">[Your Name]</w:t>
      </w:r>
    </w:p>
    <w:p>
      <w:pPr>
        <w:pStyle w:val="BodyText"/>
      </w:pPr>
      <w:r>
        <w:t xml:space="preserve">[Your Address]</w:t>
      </w:r>
    </w:p>
    <w:p>
      <w:pPr>
        <w:pStyle w:val="BodyText"/>
      </w:pPr>
      <w:r>
        <w:t xml:space="preserve">[City, Province, Postal Code]</w:t>
      </w:r>
    </w:p>
    <w:p>
      <w:pPr>
        <w:pStyle w:val="BodyText"/>
      </w:pPr>
      <w:r>
        <w:t xml:space="preserve">[Email Address]</w:t>
      </w:r>
    </w:p>
    <w:p>
      <w:pPr>
        <w:pStyle w:val="BodyText"/>
      </w:pPr>
      <w:r>
        <w:t xml:space="preserve">[Phone Number]</w:t>
      </w:r>
    </w:p>
    <w:p>
      <w:pPr>
        <w:pStyle w:val="BodyText"/>
      </w:pPr>
      <w:r>
        <w:br/>
      </w:r>
      <w:r>
        <w:t xml:space="preserve">April 5, 2024</w:t>
      </w:r>
      <w:r>
        <w:br/>
      </w:r>
    </w:p>
    <w:bookmarkStart w:id="21" w:name="recruiting-team"/>
    <w:p>
      <w:pPr>
        <w:pStyle w:val="Heading2"/>
      </w:pPr>
      <w:r>
        <w:t xml:space="preserve">Recruiting Team</w:t>
      </w:r>
    </w:p>
    <w:bookmarkStart w:id="20" w:name="company-name"/>
    <w:p>
      <w:pPr>
        <w:pStyle w:val="Heading3"/>
      </w:pPr>
      <w:r>
        <w:t xml:space="preserve">Company Name</w:t>
      </w:r>
    </w:p>
    <w:p>
      <w:pPr>
        <w:pStyle w:val="FirstParagraph"/>
      </w:pPr>
      <w:r>
        <w:t xml:space="preserve">[Company Address]</w:t>
      </w:r>
    </w:p>
    <w:p>
      <w:pPr>
        <w:pStyle w:val="BodyText"/>
      </w:pPr>
      <w:r>
        <w:t xml:space="preserve">[City, Province, Postal Code]</w:t>
      </w:r>
    </w:p>
    <w:p>
      <w:pPr>
        <w:pStyle w:val="BodyText"/>
      </w:pPr>
      <w:r>
        <w:br/>
      </w:r>
    </w:p>
    <w:p>
      <w:pPr>
        <w:pStyle w:val="BodyText"/>
      </w:pPr>
      <w:r>
        <w:t xml:space="preserve">Dear Hiring Manager,</w:t>
      </w:r>
    </w:p>
    <w:p>
      <w:pPr>
        <w:pStyle w:val="BodyText"/>
      </w:pPr>
      <w:r>
        <w:t xml:space="preserve">I am writing to express my interest in the Mechanical Engineer position at your organization, as advertised. With a strong academic foundation in mechanical engineering and hands-on experience in designing and optimizing complex systems, I am eager to contribute my technical expertise and innovative mindset to a dynamic team in Canada Vancouver. As someone deeply passionate about engineering solutions that align with the region’s commitment to sustainability, technological advancement, and industrial excellence, I believe my skills and career goals align perfectly with your company’s mission.</w:t>
      </w:r>
    </w:p>
    <w:p>
      <w:pPr>
        <w:pStyle w:val="BodyText"/>
      </w:pPr>
      <w:r>
        <w:t xml:space="preserve">My journey as a Mechanical Engineer has been defined by a commitment to problem-solving, precision, and forward-thinking design. Over the past [X years], I have worked on projects spanning automotive systems, renewable energy solutions, and industrial automation. These experiences have honed my ability to translate theoretical concepts into practical applications while adhering to rigorous safety and quality standards. In particular, my work in [specific project or industry] has equipped me with a deep understanding of mechanical systems that are both efficient and environmentally responsible—values that resonate strongly with the ethos of Canada Vancouver, a hub for green technology and innovation.</w:t>
      </w:r>
    </w:p>
    <w:bookmarkEnd w:id="20"/>
    <w:bookmarkEnd w:id="21"/>
    <w:bookmarkStart w:id="22" w:name="professional-experience"/>
    <w:p>
      <w:pPr>
        <w:pStyle w:val="Heading2"/>
      </w:pPr>
      <w:r>
        <w:t xml:space="preserve">Professional Experience</w:t>
      </w:r>
    </w:p>
    <w:p>
      <w:pPr>
        <w:pStyle w:val="FirstParagraph"/>
      </w:pPr>
      <w:r>
        <w:t xml:space="preserve">At [Previous Company Name], I served as a Mechanical Engineer where I was responsible for designing and testing mechanical components for [specific product or system]. This role required me to collaborate with cross-functional teams, ensuring that designs met both technical and regulatory requirements. One of my key contributions was [describe a specific achievement, e.g., "developing a more efficient cooling system that reduced energy consumption by 15%"]. This project not only demonstrated my ability to innovate but also reinforced the importance of teamwork and communication in delivering successful engineering solutions.</w:t>
      </w:r>
    </w:p>
    <w:p>
      <w:pPr>
        <w:pStyle w:val="BodyText"/>
      </w:pPr>
      <w:r>
        <w:t xml:space="preserve">My experience extends beyond technical skills. I have led multiple projects from conceptualization to implementation, managing timelines, budgets, and stakeholder expectations. For instance, during my tenure at [Another Company Name], I spearheaded a team to redesign a manufacturing process that improved production efficiency by 20%. This project required balancing cost-effectiveness with quality assurance—a skill I believe is critical for any Mechanical Engineer in today’s competitive landscape. Such experiences have taught me the value of adaptability, as the engineering field in Canada Vancouver continues to evolve rapidly with emerging technologies and industry demands.</w:t>
      </w:r>
    </w:p>
    <w:bookmarkEnd w:id="22"/>
    <w:bookmarkStart w:id="23" w:name="skills-and-qualifications"/>
    <w:p>
      <w:pPr>
        <w:pStyle w:val="Heading2"/>
      </w:pPr>
      <w:r>
        <w:t xml:space="preserve">Skills and Qualifications</w:t>
      </w:r>
    </w:p>
    <w:p>
      <w:pPr>
        <w:pStyle w:val="FirstParagraph"/>
      </w:pPr>
      <w:r>
        <w:t xml:space="preserve">As a Mechanical Engineer, I bring a diverse set of technical and interpersonal skills that make me an ideal candidate for this role. Proficient in CAD software such as SolidWorks and AutoCAD, I am capable of creating detailed designs and simulations that meet the highest industry standards. My expertise in thermodynamics, fluid mechanics, and materials science allows me to approach challenges with a holistic perspective, ensuring that every solution is both functional and sustainable.</w:t>
      </w:r>
    </w:p>
    <w:p>
      <w:pPr>
        <w:pStyle w:val="BodyText"/>
      </w:pPr>
      <w:r>
        <w:t xml:space="preserve">In addition to my technical prowess, I possess strong analytical skills that enable me to interpret data and make informed decisions. For example, during a recent project focused on optimizing HVAC systems for commercial buildings, I used statistical analysis to identify inefficiencies and proposed targeted improvements that reduced operational costs by 12%. This ability to leverage data-driven insights is particularly valuable in Canada Vancouver, where industries are increasingly prioritizing energy efficiency and environmental stewardship.</w:t>
      </w:r>
    </w:p>
    <w:p>
      <w:pPr>
        <w:pStyle w:val="BodyText"/>
      </w:pPr>
      <w:r>
        <w:t xml:space="preserve">My communication skills further enhance my effectiveness as a Mechanical Engineer. Whether presenting technical findings to non-technical stakeholders or collaborating with colleagues on complex projects, I ensure clarity and transparency. This is essential in a multicultural environment like Canada Vancouver, where diverse perspectives often lead to the most innovative solutions.</w:t>
      </w:r>
    </w:p>
    <w:bookmarkEnd w:id="23"/>
    <w:bookmarkStart w:id="24" w:name="Xa027892b6facbf2a6089c8da87c4bccfba5d438"/>
    <w:p>
      <w:pPr>
        <w:pStyle w:val="Heading2"/>
      </w:pPr>
      <w:r>
        <w:t xml:space="preserve">Understanding of Canada Vancouver’s Engineering Landscape</w:t>
      </w:r>
    </w:p>
    <w:p>
      <w:pPr>
        <w:pStyle w:val="FirstParagraph"/>
      </w:pPr>
      <w:r>
        <w:t xml:space="preserve">The engineering sector in Canada Vancouver is renowned for its emphasis on sustainability, technological innovation, and collaboration. As a Mechanical Engineer, I am deeply inspired by the region’s commitment to green technologies and its role as a leader in renewable energy initiatives. Vancouver’s focus on reducing carbon footprints aligns with my personal values and professional aspirations, making it an ideal place to grow my career.</w:t>
      </w:r>
    </w:p>
    <w:p>
      <w:pPr>
        <w:pStyle w:val="BodyText"/>
      </w:pPr>
      <w:r>
        <w:t xml:space="preserve">Moreover, the city’s thriving tech industry offers exciting opportunities for Mechanical Engineers to work on cutting-edge projects in fields such as robotics, smart infrastructure, and clean energy. I am particularly drawn to the potential of working with local organizations that are at the forefront of these advancements. By joining your team, I aim to contribute my expertise while learning from the unique challenges and opportunities presented by Canada Vancouver’s engineering landscape.</w:t>
      </w:r>
    </w:p>
    <w:bookmarkEnd w:id="24"/>
    <w:bookmarkStart w:id="25" w:name="conclusion"/>
    <w:p>
      <w:pPr>
        <w:pStyle w:val="Heading2"/>
      </w:pPr>
      <w:r>
        <w:t xml:space="preserve">Conclusion</w:t>
      </w:r>
    </w:p>
    <w:p>
      <w:pPr>
        <w:pStyle w:val="FirstParagraph"/>
      </w:pPr>
      <w:r>
        <w:t xml:space="preserve">I am enthusiastic about the possibility of contributing to your organization as a Mechanical Engineer in Canada Vancouver. My combination of technical expertise, project management experience, and passion for innovation makes me a strong candidate for this role. I am confident that my skills and dedication will enable me to make meaningful contributions to your team.</w:t>
      </w:r>
    </w:p>
    <w:p>
      <w:pPr>
        <w:pStyle w:val="BodyText"/>
      </w:pPr>
      <w:r>
        <w:t xml:space="preserve">Thank you for considering my application. I would welcome the opportunity to discuss how my background and vision align with your company’s goals. Please feel free to contact me at [Your Phone Number] or [Your Email Address] at your earliest convenience. I look forward to the possibility of working together in Canada Vancouver.</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6-07-20T20:20:44Z</dcterms:created>
  <dcterms:modified xsi:type="dcterms:W3CDTF">2026-07-20T20:20:44Z</dcterms:modified>
</cp:coreProperties>
</file>

<file path=docProps/custom.xml><?xml version="1.0" encoding="utf-8"?>
<Properties xmlns="http://schemas.openxmlformats.org/officeDocument/2006/custom-properties" xmlns:vt="http://schemas.openxmlformats.org/officeDocument/2006/docPropsVTypes"/>
</file>